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in</w:t>
      </w:r>
      <w:r>
        <w:t xml:space="preserve"> </w:t>
      </w:r>
      <w:r>
        <w:t xml:space="preserve">Uganda</w:t>
      </w:r>
      <w:r>
        <w:t xml:space="preserve"> </w:t>
      </w:r>
      <w:r>
        <w:t xml:space="preserve">Kampala</w:t>
      </w:r>
    </w:p>
    <w:bookmarkStart w:id="20" w:name="X338bf162e1816e3fd2319ea4d5e7ddf3d0979ef"/>
    <w:p>
      <w:pPr>
        <w:pStyle w:val="Heading1"/>
      </w:pPr>
      <w:r>
        <w:t xml:space="preserve">Scholarship Application Letter: Advancing Mathematical Excellence in Uganda Kampala</w:t>
      </w:r>
    </w:p>
    <w:p>
      <w:pPr>
        <w:pStyle w:val="FirstParagraph"/>
      </w:pPr>
      <w:r>
        <w:t xml:space="preserve">Dear Scholarship Committee,</w:t>
      </w:r>
    </w:p>
    <w:p>
      <w:pPr>
        <w:pStyle w:val="BodyText"/>
      </w:pPr>
      <w:r>
        <w:t xml:space="preserve">My name is Amina Nakaziba, and I am writing this Scholarship Application Letter as a passionate and dedicated aspiring Mathematician from the vibrant heart of Uganda—Kampala. With deep roots in the bustling streets of Makerere University’s campus and a profound commitment to leveraging mathematical innovation for national development, I seek your esteemed support to pursue advanced studies in Applied Mathematics at Makerere University. This scholarship represents not merely an opportunity for personal academic growth but a crucial catalyst for addressing real-world challenges facing Uganda Kampala and beyond.</w:t>
      </w:r>
    </w:p>
    <w:p>
      <w:pPr>
        <w:pStyle w:val="BodyText"/>
      </w:pPr>
      <w:r>
        <w:t xml:space="preserve">As an undergraduate Mathematics student at Makerere University, I have immersed myself in the rigorous exploration of algebraic structures, statistical modeling, and computational mathematics. My academic journey has been driven by a conviction that mathematics is not an abstract discipline but a vital tool for solving tangible problems—especially in contexts like Uganda where data-driven solutions can transform agriculture, public health, and urban planning. For instance, during my final year project titled "Optimizing Crop Yield Predictions for Kampala’s Urban Farmers Using Machine Learning," I collaborated with local farmers in Kawempe Division to develop accessible mathematical models that increased their seasonal harvest forecasts by 35%. This experience cemented my resolve to become a Mathematician who bridges classroom theory with community impact, directly serving Kampala’s dynamic socio-economic landscape.</w:t>
      </w:r>
    </w:p>
    <w:p>
      <w:pPr>
        <w:pStyle w:val="BodyText"/>
      </w:pPr>
      <w:r>
        <w:t xml:space="preserve">Uganda’s National Development Plan (NDP) 2020-2025 prioritizes STEM education as a cornerstone of economic transformation, and Kampala stands at the epicenter of this vision. Yet, access to advanced mathematical training remains limited for talented students from underserved backgrounds—a gap I am determined to close. My academic record reflects this dedication: I graduated with First-Class Honors in Mathematics (GPA: 3.9/4.0), received the Makerere University Chancellor’s Award for Academic Excellence (2023), and co-founded "Maths for Tomorrow," a free mentorship initiative that has trained over 150 high school students in Kampala—particularly girls from low-income neighborhoods—in critical mathematical thinking. Through this program, I’ve witnessed how empowering young minds with mathematical literacy fuels innovation across Uganda’s burgeoning tech ecosystem.</w:t>
      </w:r>
    </w:p>
    <w:p>
      <w:pPr>
        <w:pStyle w:val="BodyText"/>
      </w:pPr>
      <w:r>
        <w:t xml:space="preserve">However, the path to advanced scholarship requires financial support I cannot currently secure. My family operates a small market stall in Nakivubo, and while my parents have sacrificed significantly to fund my undergraduate studies, they cannot cover the costs of postgraduate research. The proposed Master’s program at Makerere in Computational Mathematics—a field directly aligned with Uganda’s digital transformation agenda—demands resources for specialized software, fieldwork across rural districts near Kampala, and collaboration with the Uganda Bureau of Statistics. Without this scholarship, I would be forced to delay my academic progression, depriving Kampala and Uganda of a Mathematician poised to contribute to national data infrastructure development.</w:t>
      </w:r>
    </w:p>
    <w:p>
      <w:pPr>
        <w:pStyle w:val="BodyText"/>
      </w:pPr>
      <w:r>
        <w:t xml:space="preserve">My proposed research—*"Spatiotemporal Analysis of Urban Flooding in Kampala Using Mathematical Modeling"*—addresses a critical challenge facing our capital city. With climate change intensifying rainfall patterns, floods disrupt transportation, damage property, and threaten public health in neighborhoods like Bwaise and Kisenyi. My project will use differential equations and geographic information systems (GIS) to create predictive flood maps for Kampala’s drainage networks—a solution urgently needed by the Kampala Capital City Authority (KCCA). As a Mathematician deeply embedded in Kampala’s community, I understand the nuances of local topography, infrastructure limitations, and cultural context that academic models often overlook. This work will not only advance mathematical theory but also deliver immediate public value to thousands of residents.</w:t>
      </w:r>
    </w:p>
    <w:p>
      <w:pPr>
        <w:pStyle w:val="BodyText"/>
      </w:pPr>
      <w:r>
        <w:t xml:space="preserve">I am equally committed to ensuring this scholarship creates a ripple effect. Upon completing my Master’s degree, I plan to establish a Mathematical Innovation Hub at Makerere University, funded through partnerships with Ugandan tech firms and the Ministry of Education. This hub will provide hands-on training for students in data analytics for agriculture (a sector employing 70% of Uganda’s workforce), public health forecasting, and sustainable urban planning—directly supporting Kampala’s growth as a Smart City. My long-term vision is to become a leading voice in East African mathematics, influencing national policies through evidence-based models. The scholarship would allow me to focus entirely on this mission without financial distraction.</w:t>
      </w:r>
    </w:p>
    <w:p>
      <w:pPr>
        <w:pStyle w:val="BodyText"/>
      </w:pPr>
      <w:r>
        <w:t xml:space="preserve">Uganda’s future hinges on nurturing homegrown talent like myself—one who understands the urgency of Kampala’s challenges while possessing global mathematical rigor. I have already begun drafting a partnership proposal with the National Environment Management Authority (NEMA) to pilot my flood-modeling framework in Kampala, and I am confident that with your support, this project will become a blueprint for climate-resilient cities across Africa. As an aspiring Mathematician from Uganda Kampala, I do not seek merely an education; I seek to prove that local brilliance can drive continental innovation.</w:t>
      </w:r>
    </w:p>
    <w:p>
      <w:pPr>
        <w:pStyle w:val="BodyText"/>
      </w:pPr>
      <w:r>
        <w:t xml:space="preserve">Thank you for considering my Scholarship Application Letter. My academic excellence, community impact in Kampala, and unwavering commitment to leveraging mathematics for national development distinguish me as a candidate who will honor this scholarship with tangible results. I eagerly await the opportunity to discuss how my work aligns with your mission to empower Ugandan scholars.</w:t>
      </w:r>
    </w:p>
    <w:p>
      <w:pPr>
        <w:pStyle w:val="BodyText"/>
      </w:pPr>
      <w:r>
        <w:t xml:space="preserve">Sincerely,</w:t>
      </w:r>
      <w:r>
        <w:br/>
      </w:r>
      <w:r>
        <w:t xml:space="preserve">Amina Nakaziba</w:t>
      </w:r>
      <w:r>
        <w:br/>
      </w:r>
      <w:r>
        <w:t xml:space="preserve">B.Sc. Mathematics (First Class Honors)</w:t>
      </w:r>
      <w:r>
        <w:br/>
      </w:r>
      <w:r>
        <w:t xml:space="preserve">Makerere University, Kampala, Uganda</w:t>
      </w:r>
      <w:r>
        <w:br/>
      </w:r>
      <w:r>
        <w:t xml:space="preserve">Email: a.nakaziba@mathmakerere.ac.ug | Phone: +256 700 123456</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thematician in Uganda Kampala</dc:title>
  <dc:creator/>
  <dc:language>en</dc:language>
  <cp:keywords/>
  <dcterms:created xsi:type="dcterms:W3CDTF">2025-12-10T05:05:37Z</dcterms:created>
  <dcterms:modified xsi:type="dcterms:W3CDTF">2025-12-10T05:05:37Z</dcterms:modified>
</cp:coreProperties>
</file>

<file path=docProps/custom.xml><?xml version="1.0" encoding="utf-8"?>
<Properties xmlns="http://schemas.openxmlformats.org/officeDocument/2006/custom-properties" xmlns:vt="http://schemas.openxmlformats.org/officeDocument/2006/docPropsVTypes"/>
</file>